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0" w:name="X539f1866b2d42be19dc4d0624c1f1b93d129091"/>
    <w:p>
      <w:pPr>
        <w:pStyle w:val="Heading1"/>
      </w:pPr>
      <w:r>
        <w:t xml:space="preserve">Cover Letter for Meteorologist Position in China Guangzhou</w:t>
      </w:r>
    </w:p>
    <w:p>
      <w:pPr>
        <w:pStyle w:val="FirstParagraph"/>
      </w:pPr>
      <w:r>
        <w:t xml:space="preserve">Dear [Hiring Manager's Name],</w:t>
      </w:r>
    </w:p>
    <w:p>
      <w:pPr>
        <w:pStyle w:val="BodyText"/>
      </w:pPr>
      <w:r>
        <w:t xml:space="preserve">I am writing to express my enthusiastic interest in the Meteorologist position at your esteemed organization in China Guangzhou. As a dedicated and experienced meteorologist with a passion for weather science and its critical role in public safety, I am eager to contribute my expertise to a dynamic environment like Guangzhou, one of China’s most vibrant and climate-sensitive cities. My academic background, professional experience, and deep understanding of meteorological systems make me an ideal candidate to support your mission of delivering accurate weather forecasts and climate insights for this bustling metropolis.</w:t>
      </w:r>
    </w:p>
    <w:p>
      <w:pPr>
        <w:pStyle w:val="BodyText"/>
      </w:pPr>
      <w:r>
        <w:t xml:space="preserve">With over [X years] of experience in meteorology, I have developed a strong foundation in atmospheric science, data analysis, and forecasting methodologies. My work has focused on interpreting complex weather patterns, utilizing advanced modeling software, and providing actionable information to communities and industries. In particular, my research on tropical weather systems and climate variability has equipped me with the skills necessary to address the unique meteorological challenges faced by Guangzhou, a city prone to typhoons, heavy monsoons, and urban heat island effects. I am confident that my technical proficiency and analytical mindset will enable me to contribute meaningfully to your team’s goals.</w:t>
      </w:r>
    </w:p>
    <w:p>
      <w:pPr>
        <w:pStyle w:val="BodyText"/>
      </w:pPr>
      <w:r>
        <w:t xml:space="preserve">China Guangzhou presents an exceptional opportunity for a Meteorologist to combine scientific expertise with cultural and environmental awareness. The city’s rapid urbanization, diverse topography, and strategic location along the South China Sea require precise weather monitoring and disaster preparedness. As a meteorologist, I understand the importance of tailoring forecasts to local conditions while adhering to global standards. My experience in [specific project or role, e.g., "developing real-time weather alerts for coastal regions"] has honed my ability to balance technical accuracy with practical applications, ensuring that communities are well-informed and prepared for weather-related risks.</w:t>
      </w:r>
    </w:p>
    <w:p>
      <w:pPr>
        <w:pStyle w:val="BodyText"/>
      </w:pPr>
      <w:r>
        <w:t xml:space="preserve">One of the key aspects of working as a Meteorologist in China Guangzhou is the opportunity to collaborate with local institutions and government agencies to enhance climate resilience. I am particularly drawn to your organization’s commitment to leveraging meteorological data for sustainable development, public health, and emergency management. My background in [specific skill or achievement, e.g., "analyzing climate trends for urban planning"] aligns closely with these objectives. For instance, I have previously [mention a relevant accomplishment, such as "collaborated with city planners to integrate weather data into infrastructure projects"], which demonstrates my ability to translate scientific findings into tangible benefits for communities.</w:t>
      </w:r>
    </w:p>
    <w:p>
      <w:pPr>
        <w:pStyle w:val="BodyText"/>
      </w:pPr>
      <w:r>
        <w:t xml:space="preserve">In addition to my technical skills, I bring a strong commitment to cross-cultural collaboration and adaptability. Having worked with international teams and studied global weather systems, I am well-versed in the nuances of meteorological practices across different regions. This experience has prepared me to thrive in Guangzhou’s multicultural environment, where effective communication and teamwork are essential for addressing complex weather challenges. I am also eager to learn more about the specific meteorological needs of Guangzhou and contribute my knowledge to support local initiatives.</w:t>
      </w:r>
    </w:p>
    <w:p>
      <w:pPr>
        <w:pStyle w:val="BodyText"/>
      </w:pPr>
      <w:r>
        <w:t xml:space="preserve">My academic qualifications include a [degree, e.g., Master’s] in Meteorology from [University Name], where I specialized in [specific area, e.g., "atmospheric dynamics and climate modeling"]. This education, combined with hands-on experience at [previous employer or organization], has allowed me to develop a comprehensive understanding of weather phenomena and their societal impacts. I am also certified in [relevant certifications, e.g., "National Weather Service training" or "climate risk assessment"], which further underscores my dedication to excellence in meteorology.</w:t>
      </w:r>
    </w:p>
    <w:p>
      <w:pPr>
        <w:pStyle w:val="BodyText"/>
      </w:pPr>
      <w:r>
        <w:t xml:space="preserve">What excites me most about the Meteorologist role in China Guangzhou is the chance to work in a city that is both a hub of innovation and a critical player in global climate discussions. Guangzhou’s unique position as a coastal metropolis with significant economic and environmental stakes makes it an ideal location for advancing meteorological science. I am particularly interested in contributing to projects that address climate change adaptation, disaster mitigation, and the integration of weather data into public policy. My goal is to ensure that the people of Guangzhou are equipped with the information they need to navigate an ever-changing climate.</w:t>
      </w:r>
    </w:p>
    <w:p>
      <w:pPr>
        <w:pStyle w:val="BodyText"/>
      </w:pPr>
      <w:r>
        <w:t xml:space="preserve">Thank you for considering my application. I am eager to bring my expertise in meteorology, passion for weather science, and commitment to community well-being to your team in China Guangzhou. I would welcome the opportunity to discuss how my skills and experiences align with your organization’s need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China Guangzhou</dc:title>
  <dc:creator/>
  <dc:language>en</dc:language>
  <cp:keywords/>
  <dcterms:created xsi:type="dcterms:W3CDTF">2026-07-21T06:00:49Z</dcterms:created>
  <dcterms:modified xsi:type="dcterms:W3CDTF">2026-07-21T06:00:49Z</dcterms:modified>
</cp:coreProperties>
</file>

<file path=docProps/custom.xml><?xml version="1.0" encoding="utf-8"?>
<Properties xmlns="http://schemas.openxmlformats.org/officeDocument/2006/custom-properties" xmlns:vt="http://schemas.openxmlformats.org/officeDocument/2006/docPropsVTypes"/>
</file>